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89DF86B"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chiga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DA6DB5B" w14:textId="18F2CFCA" w:rsidR="007F1449" w:rsidRPr="00CE05B2" w:rsidRDefault="007F1449" w:rsidP="007F1449">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one and half (1.5)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occupanc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A5C52" w14:textId="77777777" w:rsidR="00CA5987" w:rsidRDefault="00CA5987" w:rsidP="00CB37D9">
      <w:pPr>
        <w:spacing w:after="0" w:line="240" w:lineRule="auto"/>
      </w:pPr>
      <w:r>
        <w:separator/>
      </w:r>
    </w:p>
  </w:endnote>
  <w:endnote w:type="continuationSeparator" w:id="0">
    <w:p w14:paraId="75399FAB" w14:textId="77777777" w:rsidR="00CA5987" w:rsidRDefault="00CA598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7115A" w14:textId="77777777" w:rsidR="00682D4D" w:rsidRDefault="00682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DF5FEB" w:rsidR="00CB37D9" w:rsidRPr="00682D4D" w:rsidRDefault="00CB37D9" w:rsidP="00682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B2D5A" w14:textId="77777777" w:rsidR="00682D4D" w:rsidRDefault="00682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AC943" w14:textId="77777777" w:rsidR="00CA5987" w:rsidRDefault="00CA5987" w:rsidP="00CB37D9">
      <w:pPr>
        <w:spacing w:after="0" w:line="240" w:lineRule="auto"/>
      </w:pPr>
      <w:r>
        <w:separator/>
      </w:r>
    </w:p>
  </w:footnote>
  <w:footnote w:type="continuationSeparator" w:id="0">
    <w:p w14:paraId="41CE83CA" w14:textId="77777777" w:rsidR="00CA5987" w:rsidRDefault="00CA598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36DBA" w14:textId="77777777" w:rsidR="00682D4D" w:rsidRDefault="00682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D035C7F" w:rsidR="00AD6FC0" w:rsidRPr="00682D4D" w:rsidRDefault="00AD6FC0" w:rsidP="00682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C89C9" w14:textId="77777777" w:rsidR="00682D4D" w:rsidRDefault="00682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6388923">
    <w:abstractNumId w:val="0"/>
  </w:num>
  <w:num w:numId="2" w16cid:durableId="1892494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82D4D"/>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115D0"/>
    <w:rsid w:val="00B32A3C"/>
    <w:rsid w:val="00BA3FE3"/>
    <w:rsid w:val="00BC0F62"/>
    <w:rsid w:val="00BC3040"/>
    <w:rsid w:val="00C248A3"/>
    <w:rsid w:val="00C2670C"/>
    <w:rsid w:val="00C26AEA"/>
    <w:rsid w:val="00C55AF5"/>
    <w:rsid w:val="00C576A9"/>
    <w:rsid w:val="00C91B90"/>
    <w:rsid w:val="00C979AC"/>
    <w:rsid w:val="00CA5987"/>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26</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